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aur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auru received a score of 32.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auru received a score of 3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auru received a score of</w:t>
      </w:r>
      <w:r>
        <w:t xml:space="preserve"> </w:t>
      </w:r>
      <w:r>
        <w:rPr>
          <w:bCs/>
          <w:b/>
        </w:rPr>
        <w:t xml:space="preserve">37.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auru received a score of 55.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auru received a score of 3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auru received a score of 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auru received a score of 0.3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auru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auru received a score of 0.1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aur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auru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auru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auru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auru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auru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auru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auru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auru received a score of 0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Naur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Naur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Naur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Naur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Naur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Naur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Naur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Naur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Naur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Naur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Naur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Naur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Naur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Naur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Naur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Naur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Naur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R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3:06Z</dcterms:created>
  <dcterms:modified xsi:type="dcterms:W3CDTF">2024-03-19T22: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auru Country Report</vt:lpwstr>
  </property>
</Properties>
</file>